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  <Override PartName="/word/media/rId35.jpg" ContentType="image/jpe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Юхнин</w:t>
      </w:r>
      <w:r>
        <w:t xml:space="preserve"> </w:t>
      </w:r>
      <w:r>
        <w:t xml:space="preserve">Илья</w:t>
      </w:r>
      <w:r>
        <w:t xml:space="preserve"> </w:t>
      </w:r>
      <w:r>
        <w:t xml:space="preserve">Андреевич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-</w:t>
      </w:r>
      <w:r>
        <w:br/>
      </w:r>
      <w:r>
        <w:t xml:space="preserve">лов для групп пользователей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все пункты работы, занося ответы на поставленные вопросы и замечания в отчёт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выполнения данной лабораторной нет специальной теории. Необходимы общие знания в области компьютерных наук.</w:t>
      </w:r>
    </w:p>
    <w:bookmarkEnd w:id="22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операционной системе создайте учётную запись пользователя guest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Задайте пароль для пользователя guest</w:t>
      </w:r>
    </w:p>
    <w:p>
      <w:pPr>
        <w:numPr>
          <w:ilvl w:val="0"/>
          <w:numId w:val="1001"/>
        </w:numPr>
      </w:pPr>
      <w:r>
        <w:t xml:space="preserve">Аналогично создайте второго пользователя guest2.</w:t>
      </w:r>
    </w:p>
    <w:p>
      <w:pPr>
        <w:numPr>
          <w:ilvl w:val="0"/>
          <w:numId w:val="1001"/>
        </w:numPr>
      </w:pPr>
      <w:r>
        <w:t xml:space="preserve">Добавьте пользователя guest2 в группу guest</w:t>
      </w:r>
    </w:p>
    <w:p>
      <w:pPr>
        <w:numPr>
          <w:ilvl w:val="0"/>
          <w:numId w:val="1001"/>
        </w:numPr>
      </w:pPr>
      <w:r>
        <w:t xml:space="preserve">Осуществите вход в систему от двух пользователей на двух разных консолях</w:t>
      </w:r>
    </w:p>
    <w:p>
      <w:pPr>
        <w:numPr>
          <w:ilvl w:val="0"/>
          <w:numId w:val="1001"/>
        </w:numPr>
      </w:pPr>
      <w:r>
        <w:t xml:space="preserve">Для обоих пользователей командой pwd определите директорию, в которой вы находитесь. Сравните её с приглашениями командной строки.</w:t>
      </w:r>
    </w:p>
    <w:p>
      <w:pPr>
        <w:numPr>
          <w:ilvl w:val="0"/>
          <w:numId w:val="1001"/>
        </w:numPr>
      </w:pPr>
      <w:r>
        <w:t xml:space="preserve">Уточните имя вашего пользователя, его группу, кто входит в неё и к каким группам принадлежит он сам. Определите командами groups guest и groups guest2, в какие группы входят пользователи guest и guest2. Сравните вывод команды groups с выводом команд</w:t>
      </w:r>
      <w:r>
        <w:br/>
      </w:r>
      <w:r>
        <w:t xml:space="preserve">id -Gn и id -G.</w:t>
      </w:r>
    </w:p>
    <w:p>
      <w:pPr>
        <w:numPr>
          <w:ilvl w:val="0"/>
          <w:numId w:val="1001"/>
        </w:numPr>
      </w:pPr>
      <w:r>
        <w:t xml:space="preserve">Сравните полученную информацию с содержимым файла /etc/group.</w:t>
      </w:r>
    </w:p>
    <w:p>
      <w:pPr>
        <w:numPr>
          <w:ilvl w:val="0"/>
          <w:numId w:val="1001"/>
        </w:numPr>
      </w:pPr>
      <w:r>
        <w:t xml:space="preserve">От имени пользователя guest2 выполните регистрацию пользователя guest2 в группе guest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От имени пользователя guest измените права директории /home/guest, разрешив все действия для пользователей группы</w:t>
      </w:r>
    </w:p>
    <w:p>
      <w:pPr>
        <w:numPr>
          <w:ilvl w:val="0"/>
          <w:numId w:val="1001"/>
        </w:numPr>
      </w:pPr>
      <w:r>
        <w:t xml:space="preserve">От имени пользователя guest снимите с директории /home/guest/dir1</w:t>
      </w:r>
      <w:r>
        <w:br/>
      </w:r>
      <w:r>
        <w:t xml:space="preserve">все атрибуты и проверьте правильность снятия атрибутов.</w:t>
      </w:r>
      <w:r>
        <w:br/>
      </w:r>
      <w:r>
        <w:t xml:space="preserve">Меняя атрибуты у директории dir1 и файла file1 от имени пользователя guest и делая проверку от пользователя guest2, заполните табл. 1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  <w:r>
        <w:br/>
      </w:r>
      <w:r>
        <w:t xml:space="preserve">Сравните табл. 1 (из лабораторной работы No 2) и табл. 1</w:t>
      </w:r>
      <w:r>
        <w:br/>
      </w:r>
      <w:r>
        <w:t xml:space="preserve">На основании заполненной таблицы определите те или иные минималь-</w:t>
      </w:r>
      <w:r>
        <w:br/>
      </w:r>
      <w:r>
        <w:t xml:space="preserve">но необходимые права для выполнения пользователем guest2 операций</w:t>
      </w:r>
      <w:r>
        <w:br/>
      </w:r>
      <w:r>
        <w:t xml:space="preserve">внутри директории dir1 и заполните табл. 2.</w:t>
      </w:r>
    </w:p>
    <w:p>
      <w:pPr>
        <w:pStyle w:val="FirstParagraph"/>
      </w:pPr>
      <w:r>
        <w:drawing>
          <wp:inline>
            <wp:extent cx="3042877" cy="2458890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C:\Users\a7719\Desktop\InfoBezRUDN\lab3\img\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2877" cy="245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3818964" cy="2989089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C:\Users\a7719\Desktop\InfoBezRUDN\lab3\img\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298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182265" cy="1413862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C:\Users\a7719\Desktop\InfoBezRUDN\lab3\img\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265" cy="141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блица 1</w:t>
      </w:r>
      <w:r>
        <w:br/>
      </w:r>
      <w:r>
        <w:drawing>
          <wp:inline>
            <wp:extent cx="5334000" cy="14678657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C:\Users\a7719\Desktop\InfoBezRUDN\lab3\img\%D0%90%D0%90%D0%90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78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блица 2</w:t>
      </w:r>
      <w:r>
        <w:br/>
      </w:r>
      <w:r>
        <w:drawing>
          <wp:inline>
            <wp:extent cx="5334000" cy="2194180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C:\Users\a7719\Desktop\InfoBezRUDN\lab3\img\%D0%90%D0%90%D0%90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атрибутами файлов для групп пользователей.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hyperlink r:id="rId40">
        <w:r>
          <w:rPr>
            <w:rStyle w:val="Hyperlink"/>
          </w:rPr>
          <w:t xml:space="preserve">Лабораторная работа №3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40" Target="https://esystem.rudn.ru/pluginfile.php/1651749/mod_resource/content/4/003-lab_discret_2user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system.rudn.ru/pluginfile.php/1651749/mod_resource/content/4/003-lab_discret_2user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Юхнин Илья Андреевич" </dc:creator>
  <dc:language>ru-Ru</dc:language>
  <cp:keywords/>
  <dcterms:created xsi:type="dcterms:W3CDTF">2022-09-17T11:11:23Z</dcterms:created>
  <dcterms:modified xsi:type="dcterms:W3CDTF">2022-09-17T11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Два пользователя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